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45B82187" w:rsidR="00202BCA" w:rsidRPr="00085BF3" w:rsidRDefault="00F4315E" w:rsidP="00F4315E">
      <w:pPr>
        <w:pStyle w:val="Heading2"/>
        <w:rPr>
          <w:sz w:val="22"/>
          <w:szCs w:val="24"/>
        </w:rPr>
      </w:pPr>
      <w:r w:rsidRPr="00085BF3">
        <w:rPr>
          <w:sz w:val="22"/>
          <w:szCs w:val="24"/>
        </w:rPr>
        <w:t>Lab 19: Explore YANG Models</w:t>
      </w:r>
    </w:p>
    <w:p w14:paraId="62EA58CC" w14:textId="69017783" w:rsidR="00A95594" w:rsidRPr="00085BF3" w:rsidRDefault="00F4315E" w:rsidP="00EE4D12">
      <w:pPr>
        <w:pStyle w:val="Heading3"/>
        <w:rPr>
          <w:sz w:val="20"/>
          <w:szCs w:val="20"/>
        </w:rPr>
      </w:pPr>
      <w:r w:rsidRPr="00085BF3">
        <w:rPr>
          <w:sz w:val="20"/>
          <w:szCs w:val="20"/>
        </w:rPr>
        <w:t>Case Study</w:t>
      </w:r>
    </w:p>
    <w:p w14:paraId="5A159030" w14:textId="3741DAC9" w:rsidR="00A95594" w:rsidRPr="00085BF3" w:rsidRDefault="00A95594" w:rsidP="00A95594">
      <w:pPr>
        <w:rPr>
          <w:sz w:val="20"/>
          <w:szCs w:val="20"/>
        </w:rPr>
      </w:pPr>
      <w:r w:rsidRPr="00085BF3">
        <w:rPr>
          <w:sz w:val="20"/>
          <w:szCs w:val="20"/>
        </w:rPr>
        <w:t>ANGIE, a global leader in low-carbon energy and services, sought to modernize the procedures of its IT department. The company aimed to introduce new features and deliver greater value to its customers as quickly as possible, without disrupting ongoing services. As networks became more dynamic, software-defined, and service-oriented, traditional methods of device configuration and management</w:t>
      </w:r>
      <w:r w:rsidR="00085BF3">
        <w:rPr>
          <w:sz w:val="20"/>
          <w:szCs w:val="20"/>
        </w:rPr>
        <w:t xml:space="preserve">, </w:t>
      </w:r>
      <w:r w:rsidRPr="00085BF3">
        <w:rPr>
          <w:sz w:val="20"/>
          <w:szCs w:val="20"/>
        </w:rPr>
        <w:t>often reliant on proprietary interfaces and manual CLI commands</w:t>
      </w:r>
      <w:r w:rsidR="00085BF3">
        <w:rPr>
          <w:sz w:val="20"/>
          <w:szCs w:val="20"/>
        </w:rPr>
        <w:t xml:space="preserve">, </w:t>
      </w:r>
      <w:r w:rsidRPr="00085BF3">
        <w:rPr>
          <w:sz w:val="20"/>
          <w:szCs w:val="20"/>
        </w:rPr>
        <w:t>proved to be inefficient and unscalable. The IT team was still using outdated, legacy methods to configure network devices within the data centers.</w:t>
      </w:r>
    </w:p>
    <w:p w14:paraId="25A9980D" w14:textId="3F4C5A7D" w:rsidR="00BF5DC6" w:rsidRPr="00085BF3" w:rsidRDefault="00A95594" w:rsidP="00F4315E">
      <w:pPr>
        <w:rPr>
          <w:sz w:val="20"/>
          <w:szCs w:val="20"/>
        </w:rPr>
      </w:pPr>
      <w:r w:rsidRPr="00085BF3">
        <w:rPr>
          <w:sz w:val="20"/>
          <w:szCs w:val="20"/>
        </w:rPr>
        <w:t xml:space="preserve">To address this challenge, the company decided to implement automation within its IT operations. Following the adoption of automation, </w:t>
      </w:r>
      <w:r w:rsidR="00C90CE6" w:rsidRPr="00085BF3">
        <w:rPr>
          <w:sz w:val="20"/>
          <w:szCs w:val="20"/>
        </w:rPr>
        <w:t>A</w:t>
      </w:r>
      <w:r w:rsidRPr="00085BF3">
        <w:rPr>
          <w:sz w:val="20"/>
          <w:szCs w:val="20"/>
        </w:rPr>
        <w:t>NGIE experienced rapid progress, successfully accelerating the delivery of new features and enhancing customer value. The initiative also improved customer engagement and significantly reduced the operational burden associated with manual tasks in the IT department.</w:t>
      </w:r>
    </w:p>
    <w:p w14:paraId="785B924F" w14:textId="1B23E9EF" w:rsidR="00F4315E" w:rsidRPr="00085BF3" w:rsidRDefault="00F4315E" w:rsidP="003F03B5">
      <w:pPr>
        <w:pStyle w:val="Heading3"/>
        <w:rPr>
          <w:sz w:val="20"/>
          <w:szCs w:val="20"/>
        </w:rPr>
      </w:pPr>
      <w:r w:rsidRPr="00085BF3">
        <w:rPr>
          <w:sz w:val="20"/>
          <w:szCs w:val="20"/>
        </w:rPr>
        <w:t>Business Challenge</w:t>
      </w:r>
    </w:p>
    <w:p w14:paraId="630ACED4" w14:textId="61C4146E" w:rsidR="003F03B5" w:rsidRPr="00085BF3" w:rsidRDefault="003F03B5" w:rsidP="003F03B5">
      <w:pPr>
        <w:rPr>
          <w:sz w:val="20"/>
          <w:szCs w:val="20"/>
        </w:rPr>
      </w:pPr>
      <w:r w:rsidRPr="00085BF3">
        <w:rPr>
          <w:sz w:val="20"/>
          <w:szCs w:val="20"/>
        </w:rPr>
        <w:t xml:space="preserve">ANGIE’s IT department sought a vendor-neutral approach to automate network device management. As the data center comprises a wide range of devices from multiple vendors, the solution </w:t>
      </w:r>
      <w:r w:rsidR="0079670C" w:rsidRPr="00085BF3">
        <w:rPr>
          <w:sz w:val="20"/>
          <w:szCs w:val="20"/>
        </w:rPr>
        <w:t xml:space="preserve">is </w:t>
      </w:r>
      <w:r w:rsidRPr="00085BF3">
        <w:rPr>
          <w:sz w:val="20"/>
          <w:szCs w:val="20"/>
        </w:rPr>
        <w:t>needed to support heterogeneous environments. The objective was to enable Infrastructure as Code (</w:t>
      </w:r>
      <w:proofErr w:type="spellStart"/>
      <w:r w:rsidRPr="00085BF3">
        <w:rPr>
          <w:sz w:val="20"/>
          <w:szCs w:val="20"/>
        </w:rPr>
        <w:t>IaC</w:t>
      </w:r>
      <w:proofErr w:type="spellEnd"/>
      <w:r w:rsidRPr="00085BF3">
        <w:rPr>
          <w:sz w:val="20"/>
          <w:szCs w:val="20"/>
        </w:rPr>
        <w:t>) practices while also supporting rollback and transactional configuration features.</w:t>
      </w:r>
    </w:p>
    <w:p w14:paraId="4EFD67D3" w14:textId="1F597F20" w:rsidR="003F03B5" w:rsidRPr="00085BF3" w:rsidRDefault="003F03B5" w:rsidP="00F4315E">
      <w:pPr>
        <w:rPr>
          <w:sz w:val="20"/>
          <w:szCs w:val="20"/>
        </w:rPr>
      </w:pPr>
      <w:r w:rsidRPr="00085BF3">
        <w:rPr>
          <w:sz w:val="20"/>
          <w:szCs w:val="20"/>
        </w:rPr>
        <w:t>To accomplish this task, the IT administrator assigned you</w:t>
      </w:r>
      <w:r w:rsidR="00B970F0" w:rsidRPr="00085BF3">
        <w:rPr>
          <w:sz w:val="20"/>
          <w:szCs w:val="20"/>
        </w:rPr>
        <w:t xml:space="preserve"> </w:t>
      </w:r>
      <w:r w:rsidRPr="00085BF3">
        <w:rPr>
          <w:sz w:val="20"/>
          <w:szCs w:val="20"/>
        </w:rPr>
        <w:t xml:space="preserve">an experienced and </w:t>
      </w:r>
      <w:r w:rsidR="00187CFA" w:rsidRPr="00085BF3">
        <w:rPr>
          <w:sz w:val="20"/>
          <w:szCs w:val="20"/>
        </w:rPr>
        <w:t>C</w:t>
      </w:r>
      <w:r w:rsidRPr="00085BF3">
        <w:rPr>
          <w:sz w:val="20"/>
          <w:szCs w:val="20"/>
        </w:rPr>
        <w:t xml:space="preserve">ertified </w:t>
      </w:r>
      <w:proofErr w:type="spellStart"/>
      <w:r w:rsidRPr="00085BF3">
        <w:rPr>
          <w:sz w:val="20"/>
          <w:szCs w:val="20"/>
        </w:rPr>
        <w:t>DevNet</w:t>
      </w:r>
      <w:proofErr w:type="spellEnd"/>
      <w:r w:rsidRPr="00085BF3">
        <w:rPr>
          <w:sz w:val="20"/>
          <w:szCs w:val="20"/>
        </w:rPr>
        <w:t xml:space="preserve"> Associate</w:t>
      </w:r>
      <w:r w:rsidR="00187CFA" w:rsidRPr="00085BF3">
        <w:rPr>
          <w:sz w:val="20"/>
          <w:szCs w:val="20"/>
        </w:rPr>
        <w:t xml:space="preserve"> </w:t>
      </w:r>
      <w:r w:rsidRPr="00085BF3">
        <w:rPr>
          <w:sz w:val="20"/>
          <w:szCs w:val="20"/>
        </w:rPr>
        <w:t>the responsibility of exploring a model that meets all these requirements.</w:t>
      </w:r>
    </w:p>
    <w:p w14:paraId="5EBF16F3" w14:textId="466662EE" w:rsidR="00F4315E" w:rsidRPr="00085BF3" w:rsidRDefault="00F4315E" w:rsidP="00F4315E">
      <w:pPr>
        <w:pStyle w:val="Heading3"/>
        <w:rPr>
          <w:sz w:val="20"/>
          <w:szCs w:val="20"/>
        </w:rPr>
      </w:pPr>
      <w:r w:rsidRPr="00085BF3">
        <w:rPr>
          <w:sz w:val="20"/>
          <w:szCs w:val="20"/>
        </w:rPr>
        <w:t>Solution</w:t>
      </w:r>
    </w:p>
    <w:p w14:paraId="731B872C" w14:textId="4504A5E1" w:rsidR="008B6088" w:rsidRPr="00085BF3" w:rsidRDefault="008B6088" w:rsidP="008B6088">
      <w:pPr>
        <w:rPr>
          <w:sz w:val="20"/>
          <w:szCs w:val="20"/>
        </w:rPr>
      </w:pPr>
      <w:r w:rsidRPr="00085BF3">
        <w:rPr>
          <w:sz w:val="20"/>
          <w:szCs w:val="20"/>
        </w:rPr>
        <w:t>You have examined numerous models, but only one satisfies all requirements: the YANG model. YANG models define the precise structure, data formats, syntax, and validation criteria for messages exchanged between a managed device and its communicating systems. Handling YANG files can be daunting due to their extensive level of detail.</w:t>
      </w:r>
    </w:p>
    <w:p w14:paraId="7FC2B69C" w14:textId="3A509B60" w:rsidR="008B5FB1" w:rsidRPr="00085BF3" w:rsidRDefault="008B6088" w:rsidP="008B6088">
      <w:pPr>
        <w:rPr>
          <w:sz w:val="20"/>
          <w:szCs w:val="20"/>
        </w:rPr>
      </w:pPr>
      <w:r w:rsidRPr="00085BF3">
        <w:rPr>
          <w:sz w:val="20"/>
          <w:szCs w:val="20"/>
        </w:rPr>
        <w:t xml:space="preserve">In this lab, you will learn how to use the free, open-source </w:t>
      </w:r>
      <w:proofErr w:type="spellStart"/>
      <w:r w:rsidRPr="00085BF3">
        <w:rPr>
          <w:sz w:val="20"/>
          <w:szCs w:val="20"/>
        </w:rPr>
        <w:t>pyang</w:t>
      </w:r>
      <w:proofErr w:type="spellEnd"/>
      <w:r w:rsidRPr="00085BF3">
        <w:rPr>
          <w:sz w:val="20"/>
          <w:szCs w:val="20"/>
        </w:rPr>
        <w:t xml:space="preserve"> tool to transform YANG data models into a more readable format. The tree-view transformation will enable you to identify the essential components of the </w:t>
      </w:r>
      <w:proofErr w:type="spellStart"/>
      <w:r w:rsidRPr="00085BF3">
        <w:rPr>
          <w:sz w:val="20"/>
          <w:szCs w:val="20"/>
        </w:rPr>
        <w:t>ietf</w:t>
      </w:r>
      <w:proofErr w:type="spellEnd"/>
      <w:r w:rsidRPr="00085BF3">
        <w:rPr>
          <w:sz w:val="20"/>
          <w:szCs w:val="20"/>
        </w:rPr>
        <w:t>-interfaces YANG model.</w:t>
      </w:r>
    </w:p>
    <w:p w14:paraId="508FCB3D" w14:textId="476EAFF6" w:rsidR="0052057E" w:rsidRPr="00085BF3" w:rsidRDefault="0052057E" w:rsidP="0052057E">
      <w:pPr>
        <w:pStyle w:val="IPSNumbering"/>
        <w:rPr>
          <w:sz w:val="20"/>
          <w:szCs w:val="20"/>
        </w:rPr>
      </w:pPr>
      <w:r w:rsidRPr="00085BF3">
        <w:rPr>
          <w:sz w:val="20"/>
          <w:szCs w:val="20"/>
        </w:rPr>
        <w:t>Explore a YANG Model on GitHub</w:t>
      </w:r>
      <w:r w:rsidR="00187CFA" w:rsidRPr="00085BF3">
        <w:rPr>
          <w:sz w:val="20"/>
          <w:szCs w:val="20"/>
        </w:rPr>
        <w:t>.</w:t>
      </w:r>
    </w:p>
    <w:p w14:paraId="41657C6E" w14:textId="7C615930" w:rsidR="0079670C" w:rsidRPr="00085BF3" w:rsidRDefault="0052057E" w:rsidP="0052057E">
      <w:pPr>
        <w:pStyle w:val="IPSNumbering"/>
        <w:rPr>
          <w:sz w:val="20"/>
          <w:szCs w:val="20"/>
        </w:rPr>
      </w:pPr>
      <w:r w:rsidRPr="00085BF3">
        <w:rPr>
          <w:sz w:val="20"/>
          <w:szCs w:val="20"/>
        </w:rPr>
        <w:t xml:space="preserve">Explore a YANG Model Using </w:t>
      </w:r>
      <w:proofErr w:type="spellStart"/>
      <w:r w:rsidRPr="00085BF3">
        <w:rPr>
          <w:sz w:val="20"/>
          <w:szCs w:val="20"/>
        </w:rPr>
        <w:t>pyang</w:t>
      </w:r>
      <w:proofErr w:type="spellEnd"/>
      <w:r w:rsidR="00187CFA" w:rsidRPr="00085BF3">
        <w:rPr>
          <w:sz w:val="20"/>
          <w:szCs w:val="20"/>
        </w:rPr>
        <w:t>.</w:t>
      </w:r>
    </w:p>
    <w:tbl>
      <w:tblPr>
        <w:tblStyle w:val="TableGrid"/>
        <w:tblW w:w="0" w:type="auto"/>
        <w:tblLook w:val="04A0" w:firstRow="1" w:lastRow="0" w:firstColumn="1" w:lastColumn="0" w:noHBand="0" w:noVBand="1"/>
      </w:tblPr>
      <w:tblGrid>
        <w:gridCol w:w="9017"/>
      </w:tblGrid>
      <w:tr w:rsidR="00792E56" w:rsidRPr="00085BF3" w14:paraId="4B4315F8" w14:textId="77777777" w:rsidTr="00792E56">
        <w:tc>
          <w:tcPr>
            <w:tcW w:w="9017" w:type="dxa"/>
            <w:shd w:val="clear" w:color="auto" w:fill="F2F2F2" w:themeFill="background1" w:themeFillShade="F2"/>
          </w:tcPr>
          <w:p w14:paraId="3BDA5678" w14:textId="77777777" w:rsidR="00792E56" w:rsidRPr="00085BF3" w:rsidRDefault="00792E56" w:rsidP="0052057E">
            <w:pPr>
              <w:rPr>
                <w:b/>
                <w:bCs/>
                <w:sz w:val="20"/>
                <w:szCs w:val="20"/>
              </w:rPr>
            </w:pPr>
            <w:r w:rsidRPr="00085BF3">
              <w:rPr>
                <w:b/>
                <w:bCs/>
                <w:sz w:val="20"/>
                <w:szCs w:val="20"/>
              </w:rPr>
              <w:t>// Explore a YANG Model on GitHub</w:t>
            </w:r>
          </w:p>
          <w:p w14:paraId="783E026A" w14:textId="4339D9CD" w:rsidR="00792E56" w:rsidRPr="00085BF3" w:rsidRDefault="00C7228E" w:rsidP="0052057E">
            <w:pPr>
              <w:rPr>
                <w:sz w:val="20"/>
                <w:szCs w:val="20"/>
              </w:rPr>
            </w:pPr>
            <w:r w:rsidRPr="00085BF3">
              <w:rPr>
                <w:sz w:val="20"/>
                <w:szCs w:val="20"/>
              </w:rPr>
              <w:t xml:space="preserve">1. </w:t>
            </w:r>
            <w:r w:rsidR="006B1E0E" w:rsidRPr="00085BF3">
              <w:rPr>
                <w:sz w:val="20"/>
                <w:szCs w:val="20"/>
              </w:rPr>
              <w:t xml:space="preserve">Open </w:t>
            </w:r>
            <w:r w:rsidR="00B9761C" w:rsidRPr="00085BF3">
              <w:rPr>
                <w:sz w:val="20"/>
                <w:szCs w:val="20"/>
              </w:rPr>
              <w:t>any</w:t>
            </w:r>
            <w:r w:rsidR="006B1E0E" w:rsidRPr="00085BF3">
              <w:rPr>
                <w:sz w:val="20"/>
                <w:szCs w:val="20"/>
              </w:rPr>
              <w:t xml:space="preserve"> web browser</w:t>
            </w:r>
            <w:r w:rsidR="00B9761C" w:rsidRPr="00085BF3">
              <w:rPr>
                <w:sz w:val="20"/>
                <w:szCs w:val="20"/>
              </w:rPr>
              <w:t xml:space="preserve"> and</w:t>
            </w:r>
            <w:r w:rsidR="006B1E0E" w:rsidRPr="00085BF3">
              <w:rPr>
                <w:sz w:val="20"/>
                <w:szCs w:val="20"/>
              </w:rPr>
              <w:t xml:space="preserve"> navigate to the following link:</w:t>
            </w:r>
            <w:r w:rsidR="00901718" w:rsidRPr="00085BF3">
              <w:rPr>
                <w:sz w:val="20"/>
                <w:szCs w:val="20"/>
              </w:rPr>
              <w:t xml:space="preserve"> </w:t>
            </w:r>
            <w:r w:rsidR="00477B7A" w:rsidRPr="00085BF3">
              <w:rPr>
                <w:b/>
                <w:bCs/>
                <w:sz w:val="20"/>
                <w:szCs w:val="20"/>
              </w:rPr>
              <w:t>https://github.com/YangModels/yang</w:t>
            </w:r>
            <w:r w:rsidR="00901718" w:rsidRPr="00085BF3">
              <w:rPr>
                <w:sz w:val="20"/>
                <w:szCs w:val="20"/>
              </w:rPr>
              <w:t>.</w:t>
            </w:r>
          </w:p>
          <w:p w14:paraId="4A71B71C" w14:textId="54115290" w:rsidR="00477B7A" w:rsidRPr="00085BF3" w:rsidRDefault="00477B7A" w:rsidP="0052057E">
            <w:pPr>
              <w:rPr>
                <w:sz w:val="20"/>
                <w:szCs w:val="20"/>
              </w:rPr>
            </w:pPr>
            <w:r w:rsidRPr="00085BF3">
              <w:rPr>
                <w:noProof/>
                <w:sz w:val="20"/>
                <w:szCs w:val="20"/>
                <w:lang w:eastAsia="en-US"/>
              </w:rPr>
              <w:lastRenderedPageBreak/>
              <w:drawing>
                <wp:inline distT="0" distB="0" distL="0" distR="0" wp14:anchorId="37994FAE" wp14:editId="3A1C3794">
                  <wp:extent cx="5387226" cy="3849894"/>
                  <wp:effectExtent l="19050" t="19050" r="23495"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390332" cy="3852113"/>
                          </a:xfrm>
                          <a:prstGeom prst="rect">
                            <a:avLst/>
                          </a:prstGeom>
                          <a:ln>
                            <a:solidFill>
                              <a:schemeClr val="tx1"/>
                            </a:solidFill>
                          </a:ln>
                        </pic:spPr>
                      </pic:pic>
                    </a:graphicData>
                  </a:graphic>
                </wp:inline>
              </w:drawing>
            </w:r>
          </w:p>
          <w:p w14:paraId="73BE355B" w14:textId="678D0706" w:rsidR="00901718" w:rsidRPr="00085BF3" w:rsidRDefault="00901718" w:rsidP="0052057E">
            <w:pPr>
              <w:rPr>
                <w:sz w:val="20"/>
                <w:szCs w:val="20"/>
              </w:rPr>
            </w:pPr>
            <w:r w:rsidRPr="00085BF3">
              <w:rPr>
                <w:sz w:val="20"/>
                <w:szCs w:val="20"/>
              </w:rPr>
              <w:t xml:space="preserve">2. </w:t>
            </w:r>
            <w:r w:rsidR="007045C3" w:rsidRPr="00085BF3">
              <w:rPr>
                <w:sz w:val="20"/>
                <w:szCs w:val="20"/>
              </w:rPr>
              <w:t>Under the </w:t>
            </w:r>
            <w:r w:rsidR="007045C3" w:rsidRPr="00085BF3">
              <w:rPr>
                <w:b/>
                <w:bCs/>
                <w:sz w:val="20"/>
                <w:szCs w:val="20"/>
              </w:rPr>
              <w:t>master</w:t>
            </w:r>
            <w:r w:rsidR="007045C3" w:rsidRPr="00085BF3">
              <w:rPr>
                <w:sz w:val="20"/>
                <w:szCs w:val="20"/>
              </w:rPr>
              <w:t> branch, navigate to the YANG models for the Cisco IOS XE version 16.9.3 by click on the following directories: </w:t>
            </w:r>
            <w:r w:rsidR="007045C3" w:rsidRPr="00085BF3">
              <w:rPr>
                <w:b/>
                <w:bCs/>
                <w:sz w:val="20"/>
                <w:szCs w:val="20"/>
              </w:rPr>
              <w:t xml:space="preserve">vendor &gt; cisco &gt; </w:t>
            </w:r>
            <w:proofErr w:type="spellStart"/>
            <w:r w:rsidR="007045C3" w:rsidRPr="00085BF3">
              <w:rPr>
                <w:b/>
                <w:bCs/>
                <w:sz w:val="20"/>
                <w:szCs w:val="20"/>
              </w:rPr>
              <w:t>xe</w:t>
            </w:r>
            <w:proofErr w:type="spellEnd"/>
            <w:r w:rsidR="007045C3" w:rsidRPr="00085BF3">
              <w:rPr>
                <w:b/>
                <w:bCs/>
                <w:sz w:val="20"/>
                <w:szCs w:val="20"/>
              </w:rPr>
              <w:t xml:space="preserve"> &gt; 1693</w:t>
            </w:r>
            <w:r w:rsidR="007045C3" w:rsidRPr="00085BF3">
              <w:rPr>
                <w:sz w:val="20"/>
                <w:szCs w:val="20"/>
              </w:rPr>
              <w:t>.</w:t>
            </w:r>
          </w:p>
          <w:p w14:paraId="28535E5A" w14:textId="6198F893" w:rsidR="00477B7A" w:rsidRPr="00085BF3" w:rsidRDefault="00477B7A" w:rsidP="00023A8E">
            <w:pPr>
              <w:jc w:val="center"/>
              <w:rPr>
                <w:sz w:val="20"/>
                <w:szCs w:val="20"/>
              </w:rPr>
            </w:pPr>
            <w:r w:rsidRPr="00085BF3">
              <w:rPr>
                <w:noProof/>
                <w:sz w:val="20"/>
                <w:szCs w:val="20"/>
                <w:lang w:eastAsia="en-US"/>
              </w:rPr>
              <w:drawing>
                <wp:inline distT="0" distB="0" distL="0" distR="0" wp14:anchorId="4485018F" wp14:editId="6F98D63F">
                  <wp:extent cx="4529096" cy="3258721"/>
                  <wp:effectExtent l="19050" t="19050" r="2413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533885" cy="3262167"/>
                          </a:xfrm>
                          <a:prstGeom prst="rect">
                            <a:avLst/>
                          </a:prstGeom>
                          <a:ln>
                            <a:solidFill>
                              <a:schemeClr val="tx1"/>
                            </a:solidFill>
                          </a:ln>
                        </pic:spPr>
                      </pic:pic>
                    </a:graphicData>
                  </a:graphic>
                </wp:inline>
              </w:drawing>
            </w:r>
          </w:p>
          <w:p w14:paraId="27DDCA22" w14:textId="0F6F6B6E" w:rsidR="00746572" w:rsidRPr="00085BF3" w:rsidRDefault="007045C3" w:rsidP="0052057E">
            <w:pPr>
              <w:rPr>
                <w:b/>
                <w:bCs/>
                <w:sz w:val="20"/>
                <w:szCs w:val="20"/>
              </w:rPr>
            </w:pPr>
            <w:r w:rsidRPr="00085BF3">
              <w:rPr>
                <w:sz w:val="20"/>
                <w:szCs w:val="20"/>
              </w:rPr>
              <w:t xml:space="preserve">3. </w:t>
            </w:r>
            <w:r w:rsidR="00746572" w:rsidRPr="00085BF3">
              <w:rPr>
                <w:sz w:val="20"/>
                <w:szCs w:val="20"/>
              </w:rPr>
              <w:t xml:space="preserve">Scroll down below all of the Cisco YANG models to see where the IETF models start.  Search for </w:t>
            </w:r>
            <w:proofErr w:type="spellStart"/>
            <w:r w:rsidR="00746572" w:rsidRPr="00085BF3">
              <w:rPr>
                <w:b/>
                <w:bCs/>
                <w:sz w:val="20"/>
                <w:szCs w:val="20"/>
              </w:rPr>
              <w:t>ietf-interfaces.yang</w:t>
            </w:r>
            <w:proofErr w:type="spellEnd"/>
            <w:r w:rsidR="00746572" w:rsidRPr="00085BF3">
              <w:rPr>
                <w:sz w:val="20"/>
                <w:szCs w:val="20"/>
              </w:rPr>
              <w:t>.</w:t>
            </w:r>
            <w:r w:rsidR="001E0134" w:rsidRPr="00085BF3">
              <w:rPr>
                <w:sz w:val="20"/>
                <w:szCs w:val="20"/>
              </w:rPr>
              <w:t xml:space="preserve"> Click on the </w:t>
            </w:r>
            <w:proofErr w:type="spellStart"/>
            <w:r w:rsidR="001E0134" w:rsidRPr="00085BF3">
              <w:rPr>
                <w:b/>
                <w:bCs/>
                <w:sz w:val="20"/>
                <w:szCs w:val="20"/>
              </w:rPr>
              <w:t>ietf-interfaces.yang</w:t>
            </w:r>
            <w:proofErr w:type="spellEnd"/>
            <w:r w:rsidR="001E0134" w:rsidRPr="00085BF3">
              <w:rPr>
                <w:b/>
                <w:bCs/>
                <w:sz w:val="20"/>
                <w:szCs w:val="20"/>
              </w:rPr>
              <w:t xml:space="preserve"> </w:t>
            </w:r>
            <w:r w:rsidR="001E0134" w:rsidRPr="00085BF3">
              <w:rPr>
                <w:sz w:val="20"/>
                <w:szCs w:val="20"/>
              </w:rPr>
              <w:t>to open it</w:t>
            </w:r>
            <w:r w:rsidR="001E0134" w:rsidRPr="00085BF3">
              <w:rPr>
                <w:b/>
                <w:bCs/>
                <w:sz w:val="20"/>
                <w:szCs w:val="20"/>
              </w:rPr>
              <w:t>.</w:t>
            </w:r>
          </w:p>
          <w:p w14:paraId="40791747" w14:textId="69228063" w:rsidR="00477B7A" w:rsidRPr="00085BF3" w:rsidRDefault="00477B7A" w:rsidP="00023A8E">
            <w:pPr>
              <w:jc w:val="center"/>
              <w:rPr>
                <w:sz w:val="20"/>
                <w:szCs w:val="20"/>
              </w:rPr>
            </w:pPr>
            <w:r w:rsidRPr="00085BF3">
              <w:rPr>
                <w:noProof/>
                <w:sz w:val="20"/>
                <w:szCs w:val="20"/>
                <w:lang w:eastAsia="en-US"/>
              </w:rPr>
              <w:lastRenderedPageBreak/>
              <w:drawing>
                <wp:inline distT="0" distB="0" distL="0" distR="0" wp14:anchorId="6BA45843" wp14:editId="2C09FF7C">
                  <wp:extent cx="4798403" cy="3417407"/>
                  <wp:effectExtent l="19050" t="19050" r="2159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806889" cy="3423451"/>
                          </a:xfrm>
                          <a:prstGeom prst="rect">
                            <a:avLst/>
                          </a:prstGeom>
                          <a:ln>
                            <a:solidFill>
                              <a:schemeClr val="tx1"/>
                            </a:solidFill>
                          </a:ln>
                        </pic:spPr>
                      </pic:pic>
                    </a:graphicData>
                  </a:graphic>
                </wp:inline>
              </w:drawing>
            </w:r>
          </w:p>
          <w:p w14:paraId="3EAE5A0B" w14:textId="0404C3D8" w:rsidR="00746572" w:rsidRPr="00085BF3" w:rsidRDefault="00746572" w:rsidP="0052057E">
            <w:pPr>
              <w:rPr>
                <w:sz w:val="20"/>
                <w:szCs w:val="20"/>
              </w:rPr>
            </w:pPr>
            <w:r w:rsidRPr="00085BF3">
              <w:rPr>
                <w:sz w:val="20"/>
                <w:szCs w:val="20"/>
              </w:rPr>
              <w:t>4.</w:t>
            </w:r>
            <w:r w:rsidR="001E0134" w:rsidRPr="00085BF3">
              <w:rPr>
                <w:sz w:val="20"/>
                <w:szCs w:val="20"/>
              </w:rPr>
              <w:t xml:space="preserve"> </w:t>
            </w:r>
            <w:r w:rsidRPr="00085BF3">
              <w:rPr>
                <w:sz w:val="20"/>
                <w:szCs w:val="20"/>
              </w:rPr>
              <w:t xml:space="preserve">Scroll through all of the container, leaf, and list nodes.  If you are acquainted with the output of the IOS command display interfaces, you should recognize some or all of the nodes.  For example, at line </w:t>
            </w:r>
            <w:r w:rsidRPr="00085BF3">
              <w:rPr>
                <w:b/>
                <w:bCs/>
                <w:sz w:val="20"/>
                <w:szCs w:val="20"/>
              </w:rPr>
              <w:t>221</w:t>
            </w:r>
            <w:r w:rsidRPr="00085BF3">
              <w:rPr>
                <w:sz w:val="20"/>
                <w:szCs w:val="20"/>
              </w:rPr>
              <w:t xml:space="preserve">, you will notice the leaf </w:t>
            </w:r>
            <w:r w:rsidR="0019666F" w:rsidRPr="00085BF3">
              <w:rPr>
                <w:sz w:val="20"/>
                <w:szCs w:val="20"/>
              </w:rPr>
              <w:t xml:space="preserve">is </w:t>
            </w:r>
            <w:r w:rsidRPr="00085BF3">
              <w:rPr>
                <w:sz w:val="20"/>
                <w:szCs w:val="20"/>
              </w:rPr>
              <w:t>enabled.</w:t>
            </w:r>
          </w:p>
          <w:p w14:paraId="2CFE9C18" w14:textId="6F7A3ACD" w:rsidR="00477B7A" w:rsidRPr="00085BF3" w:rsidRDefault="00477B7A" w:rsidP="00023A8E">
            <w:pPr>
              <w:jc w:val="center"/>
              <w:rPr>
                <w:sz w:val="20"/>
                <w:szCs w:val="20"/>
              </w:rPr>
            </w:pPr>
            <w:r w:rsidRPr="00085BF3">
              <w:rPr>
                <w:noProof/>
                <w:sz w:val="20"/>
                <w:szCs w:val="20"/>
                <w:lang w:eastAsia="en-US"/>
              </w:rPr>
              <w:drawing>
                <wp:inline distT="0" distB="0" distL="0" distR="0" wp14:anchorId="3F2EB5B2" wp14:editId="2831A9D5">
                  <wp:extent cx="4230485" cy="3016218"/>
                  <wp:effectExtent l="19050" t="19050" r="17780"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235657" cy="3019906"/>
                          </a:xfrm>
                          <a:prstGeom prst="rect">
                            <a:avLst/>
                          </a:prstGeom>
                          <a:ln>
                            <a:solidFill>
                              <a:schemeClr val="tx1"/>
                            </a:solidFill>
                          </a:ln>
                        </pic:spPr>
                      </pic:pic>
                    </a:graphicData>
                  </a:graphic>
                </wp:inline>
              </w:drawing>
            </w:r>
          </w:p>
          <w:p w14:paraId="746A8085" w14:textId="38B242F7" w:rsidR="00973A5D" w:rsidRPr="00085BF3" w:rsidRDefault="00746572" w:rsidP="0052057E">
            <w:pPr>
              <w:rPr>
                <w:b/>
                <w:bCs/>
                <w:sz w:val="20"/>
                <w:szCs w:val="20"/>
              </w:rPr>
            </w:pPr>
            <w:r w:rsidRPr="00085BF3">
              <w:rPr>
                <w:sz w:val="20"/>
                <w:szCs w:val="20"/>
              </w:rPr>
              <w:t xml:space="preserve">5. </w:t>
            </w:r>
            <w:r w:rsidR="0091415E" w:rsidRPr="00085BF3">
              <w:rPr>
                <w:sz w:val="20"/>
                <w:szCs w:val="20"/>
              </w:rPr>
              <w:t xml:space="preserve">Open </w:t>
            </w:r>
            <w:r w:rsidR="0091415E" w:rsidRPr="00085BF3">
              <w:rPr>
                <w:b/>
                <w:bCs/>
                <w:sz w:val="20"/>
                <w:szCs w:val="20"/>
              </w:rPr>
              <w:t>Visual Studio Code</w:t>
            </w:r>
            <w:r w:rsidR="0091415E" w:rsidRPr="00085BF3">
              <w:rPr>
                <w:sz w:val="20"/>
                <w:szCs w:val="20"/>
              </w:rPr>
              <w:t xml:space="preserve">. </w:t>
            </w:r>
            <w:r w:rsidR="00A82DD1" w:rsidRPr="00085BF3">
              <w:rPr>
                <w:sz w:val="20"/>
                <w:szCs w:val="20"/>
              </w:rPr>
              <w:t xml:space="preserve">Click on the </w:t>
            </w:r>
            <w:r w:rsidR="00A82DD1" w:rsidRPr="00085BF3">
              <w:rPr>
                <w:b/>
                <w:bCs/>
                <w:sz w:val="20"/>
                <w:szCs w:val="20"/>
              </w:rPr>
              <w:t xml:space="preserve">File. </w:t>
            </w:r>
            <w:r w:rsidR="00A82DD1" w:rsidRPr="00085BF3">
              <w:rPr>
                <w:sz w:val="20"/>
                <w:szCs w:val="20"/>
              </w:rPr>
              <w:t>Then click on the</w:t>
            </w:r>
            <w:r w:rsidR="00A82DD1" w:rsidRPr="00085BF3">
              <w:rPr>
                <w:b/>
                <w:bCs/>
                <w:sz w:val="20"/>
                <w:szCs w:val="20"/>
              </w:rPr>
              <w:t xml:space="preserve"> Open Folder…</w:t>
            </w:r>
          </w:p>
          <w:p w14:paraId="29BFCCA2" w14:textId="0B613479" w:rsidR="00477B7A" w:rsidRPr="00085BF3" w:rsidRDefault="00477B7A" w:rsidP="00023A8E">
            <w:pPr>
              <w:jc w:val="center"/>
              <w:rPr>
                <w:b/>
                <w:bCs/>
                <w:sz w:val="20"/>
                <w:szCs w:val="20"/>
              </w:rPr>
            </w:pPr>
            <w:r w:rsidRPr="00085BF3">
              <w:rPr>
                <w:b/>
                <w:bCs/>
                <w:noProof/>
                <w:sz w:val="20"/>
                <w:szCs w:val="20"/>
                <w:lang w:eastAsia="en-US"/>
              </w:rPr>
              <w:lastRenderedPageBreak/>
              <w:drawing>
                <wp:inline distT="0" distB="0" distL="0" distR="0" wp14:anchorId="2B26C3D9" wp14:editId="4E8C1E53">
                  <wp:extent cx="2852031" cy="4014470"/>
                  <wp:effectExtent l="19050" t="19050" r="24765"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859770" cy="4025363"/>
                          </a:xfrm>
                          <a:prstGeom prst="rect">
                            <a:avLst/>
                          </a:prstGeom>
                          <a:ln>
                            <a:solidFill>
                              <a:schemeClr val="tx1"/>
                            </a:solidFill>
                          </a:ln>
                        </pic:spPr>
                      </pic:pic>
                    </a:graphicData>
                  </a:graphic>
                </wp:inline>
              </w:drawing>
            </w:r>
          </w:p>
          <w:p w14:paraId="72EEEA52" w14:textId="3DA78B10" w:rsidR="00746572" w:rsidRPr="00085BF3" w:rsidRDefault="00973A5D" w:rsidP="0052057E">
            <w:pPr>
              <w:rPr>
                <w:sz w:val="20"/>
                <w:szCs w:val="20"/>
              </w:rPr>
            </w:pPr>
            <w:r w:rsidRPr="00085BF3">
              <w:rPr>
                <w:sz w:val="20"/>
                <w:szCs w:val="20"/>
              </w:rPr>
              <w:t>6.</w:t>
            </w:r>
            <w:r w:rsidRPr="00085BF3">
              <w:rPr>
                <w:b/>
                <w:bCs/>
                <w:sz w:val="20"/>
                <w:szCs w:val="20"/>
              </w:rPr>
              <w:t xml:space="preserve"> </w:t>
            </w:r>
            <w:r w:rsidRPr="00085BF3">
              <w:rPr>
                <w:sz w:val="20"/>
                <w:szCs w:val="20"/>
              </w:rPr>
              <w:t>Click on the</w:t>
            </w:r>
            <w:r w:rsidR="00A82DD1" w:rsidRPr="00085BF3">
              <w:rPr>
                <w:sz w:val="20"/>
                <w:szCs w:val="20"/>
              </w:rPr>
              <w:t xml:space="preserve"> </w:t>
            </w:r>
            <w:proofErr w:type="spellStart"/>
            <w:r w:rsidR="00A82DD1" w:rsidRPr="00085BF3">
              <w:rPr>
                <w:b/>
                <w:bCs/>
                <w:sz w:val="20"/>
                <w:szCs w:val="20"/>
              </w:rPr>
              <w:t>devnet-src</w:t>
            </w:r>
            <w:proofErr w:type="spellEnd"/>
            <w:r w:rsidR="00477B7A" w:rsidRPr="00085BF3">
              <w:rPr>
                <w:b/>
                <w:bCs/>
                <w:sz w:val="20"/>
                <w:szCs w:val="20"/>
              </w:rPr>
              <w:t xml:space="preserve"> </w:t>
            </w:r>
            <w:r w:rsidR="00A82DD1" w:rsidRPr="00085BF3">
              <w:rPr>
                <w:sz w:val="20"/>
                <w:szCs w:val="20"/>
              </w:rPr>
              <w:t>directory</w:t>
            </w:r>
            <w:r w:rsidR="00187CFA" w:rsidRPr="00085BF3">
              <w:rPr>
                <w:sz w:val="20"/>
                <w:szCs w:val="20"/>
              </w:rPr>
              <w:t>.</w:t>
            </w:r>
            <w:r w:rsidRPr="00085BF3">
              <w:rPr>
                <w:sz w:val="20"/>
                <w:szCs w:val="20"/>
              </w:rPr>
              <w:t xml:space="preserve"> </w:t>
            </w:r>
            <w:r w:rsidR="00477B7A" w:rsidRPr="00085BF3">
              <w:rPr>
                <w:sz w:val="20"/>
                <w:szCs w:val="20"/>
              </w:rPr>
              <w:t xml:space="preserve">Then click on the </w:t>
            </w:r>
            <w:r w:rsidR="00477B7A" w:rsidRPr="00085BF3">
              <w:rPr>
                <w:b/>
                <w:bCs/>
                <w:sz w:val="20"/>
                <w:szCs w:val="20"/>
              </w:rPr>
              <w:t>OK</w:t>
            </w:r>
            <w:r w:rsidR="00477B7A" w:rsidRPr="00085BF3">
              <w:rPr>
                <w:sz w:val="20"/>
                <w:szCs w:val="20"/>
              </w:rPr>
              <w:t xml:space="preserve"> button </w:t>
            </w:r>
            <w:r w:rsidRPr="00085BF3">
              <w:rPr>
                <w:sz w:val="20"/>
                <w:szCs w:val="20"/>
              </w:rPr>
              <w:t>to open it</w:t>
            </w:r>
            <w:r w:rsidR="00A82DD1" w:rsidRPr="00085BF3">
              <w:rPr>
                <w:sz w:val="20"/>
                <w:szCs w:val="20"/>
              </w:rPr>
              <w:t>.</w:t>
            </w:r>
          </w:p>
          <w:p w14:paraId="1B162791" w14:textId="4A82C590" w:rsidR="00477B7A" w:rsidRPr="00085BF3" w:rsidRDefault="00477B7A" w:rsidP="00023A8E">
            <w:pPr>
              <w:jc w:val="center"/>
              <w:rPr>
                <w:sz w:val="20"/>
                <w:szCs w:val="20"/>
              </w:rPr>
            </w:pPr>
            <w:r w:rsidRPr="00085BF3">
              <w:rPr>
                <w:noProof/>
                <w:sz w:val="20"/>
                <w:szCs w:val="20"/>
                <w:lang w:eastAsia="en-US"/>
              </w:rPr>
              <w:drawing>
                <wp:inline distT="0" distB="0" distL="0" distR="0" wp14:anchorId="15E2152F" wp14:editId="7E2403B5">
                  <wp:extent cx="4576804" cy="2303360"/>
                  <wp:effectExtent l="19050" t="19050" r="1460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85260" cy="2307615"/>
                          </a:xfrm>
                          <a:prstGeom prst="rect">
                            <a:avLst/>
                          </a:prstGeom>
                          <a:ln>
                            <a:solidFill>
                              <a:schemeClr val="tx1"/>
                            </a:solidFill>
                          </a:ln>
                        </pic:spPr>
                      </pic:pic>
                    </a:graphicData>
                  </a:graphic>
                </wp:inline>
              </w:drawing>
            </w:r>
          </w:p>
          <w:p w14:paraId="12CD8772" w14:textId="46DC9C3C" w:rsidR="00754835" w:rsidRPr="00085BF3" w:rsidRDefault="00973A5D" w:rsidP="0052057E">
            <w:pPr>
              <w:rPr>
                <w:sz w:val="20"/>
                <w:szCs w:val="20"/>
              </w:rPr>
            </w:pPr>
            <w:r w:rsidRPr="00085BF3">
              <w:rPr>
                <w:sz w:val="20"/>
                <w:szCs w:val="20"/>
              </w:rPr>
              <w:t>7</w:t>
            </w:r>
            <w:r w:rsidR="00A82DD1" w:rsidRPr="00085BF3">
              <w:rPr>
                <w:sz w:val="20"/>
                <w:szCs w:val="20"/>
              </w:rPr>
              <w:t>.</w:t>
            </w:r>
            <w:r w:rsidR="00F00BCE" w:rsidRPr="00085BF3">
              <w:rPr>
                <w:sz w:val="20"/>
                <w:szCs w:val="20"/>
              </w:rPr>
              <w:t xml:space="preserve"> Open the </w:t>
            </w:r>
            <w:r w:rsidR="00FD1F5B" w:rsidRPr="00085BF3">
              <w:rPr>
                <w:b/>
                <w:bCs/>
                <w:sz w:val="20"/>
                <w:szCs w:val="20"/>
              </w:rPr>
              <w:t>T</w:t>
            </w:r>
            <w:r w:rsidR="00F00BCE" w:rsidRPr="00085BF3">
              <w:rPr>
                <w:b/>
                <w:bCs/>
                <w:sz w:val="20"/>
                <w:szCs w:val="20"/>
              </w:rPr>
              <w:t>erminal</w:t>
            </w:r>
            <w:r w:rsidR="00F00BCE" w:rsidRPr="00085BF3">
              <w:rPr>
                <w:sz w:val="20"/>
                <w:szCs w:val="20"/>
              </w:rPr>
              <w:t xml:space="preserve"> </w:t>
            </w:r>
            <w:r w:rsidR="00B37E20" w:rsidRPr="00085BF3">
              <w:rPr>
                <w:sz w:val="20"/>
                <w:szCs w:val="20"/>
              </w:rPr>
              <w:t xml:space="preserve">in Visual Studio Code by dragging it up </w:t>
            </w:r>
            <w:r w:rsidR="00F00BCE" w:rsidRPr="00085BF3">
              <w:rPr>
                <w:sz w:val="20"/>
                <w:szCs w:val="20"/>
              </w:rPr>
              <w:t xml:space="preserve">and execute the following command: </w:t>
            </w:r>
            <w:proofErr w:type="spellStart"/>
            <w:r w:rsidR="00754835" w:rsidRPr="00085BF3">
              <w:rPr>
                <w:b/>
                <w:bCs/>
                <w:sz w:val="20"/>
                <w:szCs w:val="20"/>
              </w:rPr>
              <w:t>mkdir</w:t>
            </w:r>
            <w:proofErr w:type="spellEnd"/>
            <w:r w:rsidR="00754835" w:rsidRPr="00085BF3">
              <w:rPr>
                <w:b/>
                <w:bCs/>
                <w:sz w:val="20"/>
                <w:szCs w:val="20"/>
              </w:rPr>
              <w:t xml:space="preserve"> </w:t>
            </w:r>
            <w:proofErr w:type="spellStart"/>
            <w:r w:rsidR="00754835" w:rsidRPr="00085BF3">
              <w:rPr>
                <w:b/>
                <w:bCs/>
                <w:sz w:val="20"/>
                <w:szCs w:val="20"/>
              </w:rPr>
              <w:t>pyang</w:t>
            </w:r>
            <w:proofErr w:type="spellEnd"/>
            <w:r w:rsidR="00BD0527" w:rsidRPr="00085BF3">
              <w:rPr>
                <w:b/>
                <w:bCs/>
                <w:sz w:val="20"/>
                <w:szCs w:val="20"/>
              </w:rPr>
              <w:t xml:space="preserve"> </w:t>
            </w:r>
            <w:r w:rsidR="00BD0527" w:rsidRPr="00085BF3">
              <w:rPr>
                <w:sz w:val="20"/>
                <w:szCs w:val="20"/>
              </w:rPr>
              <w:t>to create a directory</w:t>
            </w:r>
            <w:r w:rsidR="00754835" w:rsidRPr="00085BF3">
              <w:rPr>
                <w:sz w:val="20"/>
                <w:szCs w:val="20"/>
              </w:rPr>
              <w:t>.</w:t>
            </w:r>
          </w:p>
          <w:p w14:paraId="18627F5E" w14:textId="0E4CAB17" w:rsidR="006B06F0" w:rsidRPr="00085BF3" w:rsidRDefault="006B06F0" w:rsidP="00023A8E">
            <w:pPr>
              <w:jc w:val="center"/>
              <w:rPr>
                <w:sz w:val="20"/>
                <w:szCs w:val="20"/>
              </w:rPr>
            </w:pPr>
            <w:r w:rsidRPr="00085BF3">
              <w:rPr>
                <w:noProof/>
                <w:sz w:val="20"/>
                <w:szCs w:val="20"/>
                <w:lang w:eastAsia="en-US"/>
              </w:rPr>
              <w:lastRenderedPageBreak/>
              <w:drawing>
                <wp:inline distT="0" distB="0" distL="0" distR="0" wp14:anchorId="2E4C4A3A" wp14:editId="4A2F9693">
                  <wp:extent cx="4799440" cy="2681774"/>
                  <wp:effectExtent l="19050" t="19050" r="20320" b="23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4809092" cy="2687167"/>
                          </a:xfrm>
                          <a:prstGeom prst="rect">
                            <a:avLst/>
                          </a:prstGeom>
                          <a:ln>
                            <a:solidFill>
                              <a:schemeClr val="tx1"/>
                            </a:solidFill>
                          </a:ln>
                        </pic:spPr>
                      </pic:pic>
                    </a:graphicData>
                  </a:graphic>
                </wp:inline>
              </w:drawing>
            </w:r>
          </w:p>
          <w:p w14:paraId="191D39B7" w14:textId="6A3EB4ED" w:rsidR="00FD1F5B" w:rsidRPr="00085BF3" w:rsidRDefault="00754835" w:rsidP="0052057E">
            <w:pPr>
              <w:rPr>
                <w:sz w:val="20"/>
                <w:szCs w:val="20"/>
              </w:rPr>
            </w:pPr>
            <w:r w:rsidRPr="00085BF3">
              <w:rPr>
                <w:sz w:val="20"/>
                <w:szCs w:val="20"/>
              </w:rPr>
              <w:t xml:space="preserve">8. </w:t>
            </w:r>
            <w:r w:rsidR="004F2591" w:rsidRPr="00085BF3">
              <w:rPr>
                <w:sz w:val="20"/>
                <w:szCs w:val="20"/>
              </w:rPr>
              <w:t xml:space="preserve">Return to your </w:t>
            </w:r>
            <w:r w:rsidR="00E44148" w:rsidRPr="00085BF3">
              <w:rPr>
                <w:sz w:val="20"/>
                <w:szCs w:val="20"/>
              </w:rPr>
              <w:t>web browser</w:t>
            </w:r>
            <w:r w:rsidR="004F2591" w:rsidRPr="00085BF3">
              <w:rPr>
                <w:sz w:val="20"/>
                <w:szCs w:val="20"/>
              </w:rPr>
              <w:t xml:space="preserve"> tab where the </w:t>
            </w:r>
            <w:proofErr w:type="spellStart"/>
            <w:r w:rsidR="004F2591" w:rsidRPr="00085BF3">
              <w:rPr>
                <w:b/>
                <w:bCs/>
                <w:sz w:val="20"/>
                <w:szCs w:val="20"/>
              </w:rPr>
              <w:t>ietf-interfaces.yang</w:t>
            </w:r>
            <w:proofErr w:type="spellEnd"/>
            <w:r w:rsidR="004F2591" w:rsidRPr="00085BF3">
              <w:rPr>
                <w:sz w:val="20"/>
                <w:szCs w:val="20"/>
              </w:rPr>
              <w:t xml:space="preserve"> model is still open. Scroll back to the top, if necessary, and click </w:t>
            </w:r>
            <w:r w:rsidR="004F2591" w:rsidRPr="00085BF3">
              <w:rPr>
                <w:b/>
                <w:bCs/>
                <w:sz w:val="20"/>
                <w:szCs w:val="20"/>
              </w:rPr>
              <w:t>Raw</w:t>
            </w:r>
            <w:r w:rsidR="004F2591" w:rsidRPr="00085BF3">
              <w:rPr>
                <w:sz w:val="20"/>
                <w:szCs w:val="20"/>
              </w:rPr>
              <w:t xml:space="preserve"> to display just the YANG model data.</w:t>
            </w:r>
          </w:p>
          <w:p w14:paraId="02AFDF8A" w14:textId="3CB76520" w:rsidR="006B06F0" w:rsidRPr="00085BF3" w:rsidRDefault="006B06F0" w:rsidP="00023A8E">
            <w:pPr>
              <w:jc w:val="center"/>
              <w:rPr>
                <w:sz w:val="20"/>
                <w:szCs w:val="20"/>
              </w:rPr>
            </w:pPr>
            <w:r w:rsidRPr="00085BF3">
              <w:rPr>
                <w:noProof/>
                <w:sz w:val="20"/>
                <w:szCs w:val="20"/>
                <w:lang w:eastAsia="en-US"/>
              </w:rPr>
              <w:drawing>
                <wp:inline distT="0" distB="0" distL="0" distR="0" wp14:anchorId="62AF5C62" wp14:editId="3A49B26B">
                  <wp:extent cx="4470247" cy="3206474"/>
                  <wp:effectExtent l="19050" t="19050" r="26035" b="133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478620" cy="3212480"/>
                          </a:xfrm>
                          <a:prstGeom prst="rect">
                            <a:avLst/>
                          </a:prstGeom>
                          <a:ln>
                            <a:solidFill>
                              <a:schemeClr val="tx1"/>
                            </a:solidFill>
                          </a:ln>
                        </pic:spPr>
                      </pic:pic>
                    </a:graphicData>
                  </a:graphic>
                </wp:inline>
              </w:drawing>
            </w:r>
          </w:p>
          <w:p w14:paraId="1B9FF742" w14:textId="7AA18B97" w:rsidR="00FD1F5B" w:rsidRPr="00085BF3" w:rsidRDefault="00FD1F5B" w:rsidP="0052057E">
            <w:pPr>
              <w:rPr>
                <w:sz w:val="20"/>
                <w:szCs w:val="20"/>
              </w:rPr>
            </w:pPr>
            <w:r w:rsidRPr="00085BF3">
              <w:rPr>
                <w:sz w:val="20"/>
                <w:szCs w:val="20"/>
              </w:rPr>
              <w:t>9. Select the URL and then copy it.</w:t>
            </w:r>
          </w:p>
          <w:p w14:paraId="22752874" w14:textId="5177FF46" w:rsidR="006B06F0" w:rsidRPr="00085BF3" w:rsidRDefault="006B06F0" w:rsidP="00023A8E">
            <w:pPr>
              <w:jc w:val="center"/>
              <w:rPr>
                <w:sz w:val="20"/>
                <w:szCs w:val="20"/>
              </w:rPr>
            </w:pPr>
            <w:r w:rsidRPr="00085BF3">
              <w:rPr>
                <w:noProof/>
                <w:sz w:val="20"/>
                <w:szCs w:val="20"/>
                <w:lang w:eastAsia="en-US"/>
              </w:rPr>
              <w:lastRenderedPageBreak/>
              <w:drawing>
                <wp:inline distT="0" distB="0" distL="0" distR="0" wp14:anchorId="0389147F" wp14:editId="44D74F34">
                  <wp:extent cx="4313851" cy="3748515"/>
                  <wp:effectExtent l="19050" t="19050" r="1079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320235" cy="3754063"/>
                          </a:xfrm>
                          <a:prstGeom prst="rect">
                            <a:avLst/>
                          </a:prstGeom>
                          <a:ln>
                            <a:solidFill>
                              <a:schemeClr val="tx1"/>
                            </a:solidFill>
                          </a:ln>
                        </pic:spPr>
                      </pic:pic>
                    </a:graphicData>
                  </a:graphic>
                </wp:inline>
              </w:drawing>
            </w:r>
          </w:p>
          <w:p w14:paraId="27F5902B" w14:textId="51E49371" w:rsidR="00C169F5" w:rsidRPr="00085BF3" w:rsidRDefault="00FD1F5B" w:rsidP="0052057E">
            <w:pPr>
              <w:rPr>
                <w:sz w:val="20"/>
                <w:szCs w:val="20"/>
              </w:rPr>
            </w:pPr>
            <w:r w:rsidRPr="00085BF3">
              <w:rPr>
                <w:sz w:val="20"/>
                <w:szCs w:val="20"/>
              </w:rPr>
              <w:t xml:space="preserve">10. Go </w:t>
            </w:r>
            <w:r w:rsidR="00D23D65" w:rsidRPr="00085BF3">
              <w:rPr>
                <w:sz w:val="20"/>
                <w:szCs w:val="20"/>
              </w:rPr>
              <w:t xml:space="preserve">back to </w:t>
            </w:r>
            <w:r w:rsidRPr="00085BF3">
              <w:rPr>
                <w:sz w:val="20"/>
                <w:szCs w:val="20"/>
              </w:rPr>
              <w:t xml:space="preserve">the </w:t>
            </w:r>
            <w:r w:rsidRPr="00085BF3">
              <w:rPr>
                <w:b/>
                <w:bCs/>
                <w:sz w:val="20"/>
                <w:szCs w:val="20"/>
              </w:rPr>
              <w:t>Terminal</w:t>
            </w:r>
            <w:r w:rsidRPr="00085BF3">
              <w:rPr>
                <w:sz w:val="20"/>
                <w:szCs w:val="20"/>
              </w:rPr>
              <w:t xml:space="preserve"> window. </w:t>
            </w:r>
            <w:r w:rsidR="00A015DF" w:rsidRPr="00085BF3">
              <w:rPr>
                <w:sz w:val="20"/>
                <w:szCs w:val="20"/>
              </w:rPr>
              <w:t xml:space="preserve">Execute </w:t>
            </w:r>
            <w:r w:rsidR="0019666F" w:rsidRPr="00085BF3">
              <w:rPr>
                <w:sz w:val="20"/>
                <w:szCs w:val="20"/>
              </w:rPr>
              <w:t xml:space="preserve">the </w:t>
            </w:r>
            <w:r w:rsidR="00A015DF" w:rsidRPr="00085BF3">
              <w:rPr>
                <w:b/>
                <w:bCs/>
                <w:sz w:val="20"/>
                <w:szCs w:val="20"/>
              </w:rPr>
              <w:t xml:space="preserve">cd </w:t>
            </w:r>
            <w:proofErr w:type="spellStart"/>
            <w:r w:rsidR="00A015DF" w:rsidRPr="00085BF3">
              <w:rPr>
                <w:b/>
                <w:bCs/>
                <w:sz w:val="20"/>
                <w:szCs w:val="20"/>
              </w:rPr>
              <w:t>pyang</w:t>
            </w:r>
            <w:proofErr w:type="spellEnd"/>
            <w:r w:rsidR="00A015DF" w:rsidRPr="00085BF3">
              <w:rPr>
                <w:sz w:val="20"/>
                <w:szCs w:val="20"/>
              </w:rPr>
              <w:t xml:space="preserve"> command to go inside the directory.</w:t>
            </w:r>
            <w:r w:rsidRPr="00085BF3">
              <w:rPr>
                <w:sz w:val="20"/>
                <w:szCs w:val="20"/>
              </w:rPr>
              <w:t xml:space="preserve"> </w:t>
            </w:r>
            <w:r w:rsidR="00FC5AED" w:rsidRPr="00085BF3">
              <w:rPr>
                <w:sz w:val="20"/>
                <w:szCs w:val="20"/>
              </w:rPr>
              <w:t xml:space="preserve">Then execute </w:t>
            </w:r>
            <w:r w:rsidR="0019666F" w:rsidRPr="00085BF3">
              <w:rPr>
                <w:sz w:val="20"/>
                <w:szCs w:val="20"/>
              </w:rPr>
              <w:t xml:space="preserve">the </w:t>
            </w:r>
            <w:proofErr w:type="spellStart"/>
            <w:r w:rsidR="00FC5AED" w:rsidRPr="00085BF3">
              <w:rPr>
                <w:b/>
                <w:bCs/>
                <w:sz w:val="20"/>
                <w:szCs w:val="20"/>
              </w:rPr>
              <w:t>wget</w:t>
            </w:r>
            <w:proofErr w:type="spellEnd"/>
            <w:r w:rsidR="00FC5AED" w:rsidRPr="00085BF3">
              <w:rPr>
                <w:sz w:val="20"/>
                <w:szCs w:val="20"/>
              </w:rPr>
              <w:t xml:space="preserve"> command to save the raw </w:t>
            </w:r>
            <w:proofErr w:type="spellStart"/>
            <w:r w:rsidR="00FC5AED" w:rsidRPr="00085BF3">
              <w:rPr>
                <w:b/>
                <w:bCs/>
                <w:sz w:val="20"/>
                <w:szCs w:val="20"/>
              </w:rPr>
              <w:t>ietf-interfaces.yang</w:t>
            </w:r>
            <w:proofErr w:type="spellEnd"/>
            <w:r w:rsidR="00FC5AED" w:rsidRPr="00085BF3">
              <w:rPr>
                <w:sz w:val="20"/>
                <w:szCs w:val="20"/>
              </w:rPr>
              <w:t xml:space="preserve"> file</w:t>
            </w:r>
            <w:r w:rsidR="00C169F5" w:rsidRPr="00085BF3">
              <w:rPr>
                <w:sz w:val="20"/>
                <w:szCs w:val="20"/>
              </w:rPr>
              <w:t>.</w:t>
            </w:r>
            <w:r w:rsidR="00C9776A" w:rsidRPr="00085BF3">
              <w:rPr>
                <w:sz w:val="20"/>
                <w:szCs w:val="20"/>
              </w:rPr>
              <w:t xml:space="preserve"> You now have a local version of the </w:t>
            </w:r>
            <w:proofErr w:type="spellStart"/>
            <w:r w:rsidR="00C9776A" w:rsidRPr="00085BF3">
              <w:rPr>
                <w:sz w:val="20"/>
                <w:szCs w:val="20"/>
              </w:rPr>
              <w:t>ietf-interfaces.yang</w:t>
            </w:r>
            <w:proofErr w:type="spellEnd"/>
            <w:r w:rsidR="00C9776A" w:rsidRPr="00085BF3">
              <w:rPr>
                <w:sz w:val="20"/>
                <w:szCs w:val="20"/>
              </w:rPr>
              <w:t xml:space="preserve"> model that you can alter using </w:t>
            </w:r>
            <w:proofErr w:type="spellStart"/>
            <w:r w:rsidR="00C9776A" w:rsidRPr="00085BF3">
              <w:rPr>
                <w:sz w:val="20"/>
                <w:szCs w:val="20"/>
              </w:rPr>
              <w:t>Pyang</w:t>
            </w:r>
            <w:proofErr w:type="spellEnd"/>
            <w:r w:rsidR="00C9776A" w:rsidRPr="00085BF3">
              <w:rPr>
                <w:sz w:val="20"/>
                <w:szCs w:val="20"/>
              </w:rPr>
              <w:t>.</w:t>
            </w:r>
          </w:p>
          <w:p w14:paraId="40D1CA1A" w14:textId="424014A7" w:rsidR="006B06F0" w:rsidRPr="00085BF3" w:rsidRDefault="0097374A" w:rsidP="00023A8E">
            <w:pPr>
              <w:jc w:val="center"/>
              <w:rPr>
                <w:sz w:val="20"/>
                <w:szCs w:val="20"/>
              </w:rPr>
            </w:pPr>
            <w:r w:rsidRPr="00085BF3">
              <w:rPr>
                <w:noProof/>
                <w:sz w:val="20"/>
                <w:szCs w:val="20"/>
                <w:lang w:eastAsia="en-US"/>
              </w:rPr>
              <w:drawing>
                <wp:inline distT="0" distB="0" distL="0" distR="0" wp14:anchorId="2F65179F" wp14:editId="3EC395F5">
                  <wp:extent cx="4449583" cy="2498608"/>
                  <wp:effectExtent l="19050" t="19050" r="2730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4463328" cy="2506327"/>
                          </a:xfrm>
                          <a:prstGeom prst="rect">
                            <a:avLst/>
                          </a:prstGeom>
                          <a:ln>
                            <a:solidFill>
                              <a:schemeClr val="tx1"/>
                            </a:solidFill>
                          </a:ln>
                        </pic:spPr>
                      </pic:pic>
                    </a:graphicData>
                  </a:graphic>
                </wp:inline>
              </w:drawing>
            </w:r>
          </w:p>
        </w:tc>
      </w:tr>
    </w:tbl>
    <w:p w14:paraId="10EA511C" w14:textId="20F01733" w:rsidR="0052057E" w:rsidRPr="00085BF3" w:rsidRDefault="0052057E" w:rsidP="0052057E">
      <w:pPr>
        <w:rPr>
          <w:sz w:val="20"/>
          <w:szCs w:val="20"/>
        </w:rPr>
      </w:pPr>
    </w:p>
    <w:tbl>
      <w:tblPr>
        <w:tblStyle w:val="TableGrid"/>
        <w:tblW w:w="0" w:type="auto"/>
        <w:tblLook w:val="04A0" w:firstRow="1" w:lastRow="0" w:firstColumn="1" w:lastColumn="0" w:noHBand="0" w:noVBand="1"/>
      </w:tblPr>
      <w:tblGrid>
        <w:gridCol w:w="9017"/>
      </w:tblGrid>
      <w:tr w:rsidR="00792E56" w:rsidRPr="00085BF3" w14:paraId="29CF1B7F" w14:textId="77777777" w:rsidTr="00792E56">
        <w:tc>
          <w:tcPr>
            <w:tcW w:w="9017" w:type="dxa"/>
            <w:shd w:val="clear" w:color="auto" w:fill="F2F2F2" w:themeFill="background1" w:themeFillShade="F2"/>
          </w:tcPr>
          <w:p w14:paraId="003CEE1E" w14:textId="77777777" w:rsidR="00792E56" w:rsidRPr="00085BF3" w:rsidRDefault="00792E56" w:rsidP="0052057E">
            <w:pPr>
              <w:rPr>
                <w:b/>
                <w:bCs/>
                <w:sz w:val="20"/>
                <w:szCs w:val="20"/>
              </w:rPr>
            </w:pPr>
            <w:r w:rsidRPr="00085BF3">
              <w:rPr>
                <w:b/>
                <w:bCs/>
                <w:sz w:val="20"/>
                <w:szCs w:val="20"/>
              </w:rPr>
              <w:t xml:space="preserve">// Explore a YANG Model Using </w:t>
            </w:r>
            <w:proofErr w:type="spellStart"/>
            <w:r w:rsidRPr="00085BF3">
              <w:rPr>
                <w:b/>
                <w:bCs/>
                <w:sz w:val="20"/>
                <w:szCs w:val="20"/>
              </w:rPr>
              <w:t>pyang</w:t>
            </w:r>
            <w:proofErr w:type="spellEnd"/>
          </w:p>
          <w:p w14:paraId="7225AF00" w14:textId="1B80E610" w:rsidR="0097374A" w:rsidRPr="00085BF3" w:rsidRDefault="00EE1F5D" w:rsidP="0052057E">
            <w:pPr>
              <w:rPr>
                <w:sz w:val="20"/>
                <w:szCs w:val="20"/>
              </w:rPr>
            </w:pPr>
            <w:r w:rsidRPr="00085BF3">
              <w:rPr>
                <w:sz w:val="20"/>
                <w:szCs w:val="20"/>
              </w:rPr>
              <w:t xml:space="preserve">1. </w:t>
            </w:r>
            <w:r w:rsidR="005912E6" w:rsidRPr="00085BF3">
              <w:rPr>
                <w:sz w:val="20"/>
                <w:szCs w:val="20"/>
              </w:rPr>
              <w:t>Execute</w:t>
            </w:r>
            <w:r w:rsidR="00923DE2" w:rsidRPr="00085BF3">
              <w:rPr>
                <w:sz w:val="20"/>
                <w:szCs w:val="20"/>
              </w:rPr>
              <w:t xml:space="preserve"> </w:t>
            </w:r>
            <w:r w:rsidR="0019666F" w:rsidRPr="00085BF3">
              <w:rPr>
                <w:sz w:val="20"/>
                <w:szCs w:val="20"/>
              </w:rPr>
              <w:t xml:space="preserve">the </w:t>
            </w:r>
            <w:proofErr w:type="spellStart"/>
            <w:r w:rsidR="00923DE2" w:rsidRPr="00085BF3">
              <w:rPr>
                <w:b/>
                <w:bCs/>
                <w:sz w:val="20"/>
                <w:szCs w:val="20"/>
              </w:rPr>
              <w:t>pyang</w:t>
            </w:r>
            <w:proofErr w:type="spellEnd"/>
            <w:r w:rsidR="00923DE2" w:rsidRPr="00085BF3">
              <w:rPr>
                <w:b/>
                <w:bCs/>
                <w:sz w:val="20"/>
                <w:szCs w:val="20"/>
              </w:rPr>
              <w:t xml:space="preserve"> -v</w:t>
            </w:r>
            <w:r w:rsidR="00923DE2" w:rsidRPr="00085BF3">
              <w:rPr>
                <w:sz w:val="20"/>
                <w:szCs w:val="20"/>
              </w:rPr>
              <w:t xml:space="preserve"> command to </w:t>
            </w:r>
            <w:r w:rsidR="000F68D3" w:rsidRPr="00085BF3">
              <w:rPr>
                <w:sz w:val="20"/>
                <w:szCs w:val="20"/>
              </w:rPr>
              <w:t xml:space="preserve">verify that </w:t>
            </w:r>
            <w:proofErr w:type="spellStart"/>
            <w:r w:rsidR="000F68D3" w:rsidRPr="00085BF3">
              <w:rPr>
                <w:sz w:val="20"/>
                <w:szCs w:val="20"/>
              </w:rPr>
              <w:t>pyang</w:t>
            </w:r>
            <w:proofErr w:type="spellEnd"/>
            <w:r w:rsidR="000F68D3" w:rsidRPr="00085BF3">
              <w:rPr>
                <w:sz w:val="20"/>
                <w:szCs w:val="20"/>
              </w:rPr>
              <w:t xml:space="preserve"> is already installed. </w:t>
            </w:r>
            <w:r w:rsidR="00442B79" w:rsidRPr="00085BF3">
              <w:rPr>
                <w:sz w:val="20"/>
                <w:szCs w:val="20"/>
              </w:rPr>
              <w:t>Your version number may differ from the one listed below.</w:t>
            </w:r>
            <w:r w:rsidR="004F4281" w:rsidRPr="00085BF3">
              <w:rPr>
                <w:sz w:val="20"/>
                <w:szCs w:val="20"/>
              </w:rPr>
              <w:t xml:space="preserve"> You can </w:t>
            </w:r>
            <w:r w:rsidR="0097374A" w:rsidRPr="00085BF3">
              <w:rPr>
                <w:sz w:val="20"/>
                <w:szCs w:val="20"/>
              </w:rPr>
              <w:t xml:space="preserve">also </w:t>
            </w:r>
            <w:r w:rsidR="004F4281" w:rsidRPr="00085BF3">
              <w:rPr>
                <w:sz w:val="20"/>
                <w:szCs w:val="20"/>
              </w:rPr>
              <w:t xml:space="preserve">use </w:t>
            </w:r>
            <w:r w:rsidR="0019666F" w:rsidRPr="00085BF3">
              <w:rPr>
                <w:sz w:val="20"/>
                <w:szCs w:val="20"/>
              </w:rPr>
              <w:t xml:space="preserve">the </w:t>
            </w:r>
            <w:r w:rsidR="004F4281" w:rsidRPr="00085BF3">
              <w:rPr>
                <w:sz w:val="20"/>
                <w:szCs w:val="20"/>
              </w:rPr>
              <w:t>following command:</w:t>
            </w:r>
            <w:r w:rsidR="004F4281" w:rsidRPr="00085BF3">
              <w:rPr>
                <w:b/>
                <w:bCs/>
                <w:sz w:val="20"/>
                <w:szCs w:val="20"/>
              </w:rPr>
              <w:t xml:space="preserve"> pip3 install </w:t>
            </w:r>
            <w:proofErr w:type="spellStart"/>
            <w:r w:rsidR="004F4281" w:rsidRPr="00085BF3">
              <w:rPr>
                <w:b/>
                <w:bCs/>
                <w:sz w:val="20"/>
                <w:szCs w:val="20"/>
              </w:rPr>
              <w:t>pyang</w:t>
            </w:r>
            <w:proofErr w:type="spellEnd"/>
            <w:r w:rsidR="004F4281" w:rsidRPr="00085BF3">
              <w:rPr>
                <w:b/>
                <w:bCs/>
                <w:sz w:val="20"/>
                <w:szCs w:val="20"/>
              </w:rPr>
              <w:t xml:space="preserve"> --upgrade</w:t>
            </w:r>
            <w:r w:rsidR="004F4281" w:rsidRPr="00085BF3">
              <w:rPr>
                <w:sz w:val="20"/>
                <w:szCs w:val="20"/>
              </w:rPr>
              <w:t xml:space="preserve"> to update the </w:t>
            </w:r>
            <w:proofErr w:type="spellStart"/>
            <w:r w:rsidR="004F4281" w:rsidRPr="00085BF3">
              <w:rPr>
                <w:sz w:val="20"/>
                <w:szCs w:val="20"/>
              </w:rPr>
              <w:t>pyang</w:t>
            </w:r>
            <w:proofErr w:type="spellEnd"/>
            <w:r w:rsidR="004F4281" w:rsidRPr="00085BF3">
              <w:rPr>
                <w:sz w:val="20"/>
                <w:szCs w:val="20"/>
              </w:rPr>
              <w:t xml:space="preserve"> package.</w:t>
            </w:r>
          </w:p>
          <w:p w14:paraId="053DE0FB" w14:textId="215ABEFF" w:rsidR="00792E56" w:rsidRPr="00085BF3" w:rsidRDefault="0097374A" w:rsidP="00023A8E">
            <w:pPr>
              <w:jc w:val="center"/>
              <w:rPr>
                <w:sz w:val="20"/>
                <w:szCs w:val="20"/>
              </w:rPr>
            </w:pPr>
            <w:r w:rsidRPr="00085BF3">
              <w:rPr>
                <w:noProof/>
                <w:sz w:val="20"/>
                <w:szCs w:val="20"/>
                <w:lang w:eastAsia="en-US"/>
              </w:rPr>
              <w:lastRenderedPageBreak/>
              <w:drawing>
                <wp:inline distT="0" distB="0" distL="0" distR="0" wp14:anchorId="0C45F4E9" wp14:editId="0092F8AD">
                  <wp:extent cx="4711976" cy="2635512"/>
                  <wp:effectExtent l="19050" t="19050" r="1270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4719497" cy="2639718"/>
                          </a:xfrm>
                          <a:prstGeom prst="rect">
                            <a:avLst/>
                          </a:prstGeom>
                          <a:ln>
                            <a:solidFill>
                              <a:schemeClr val="tx1"/>
                            </a:solidFill>
                          </a:ln>
                        </pic:spPr>
                      </pic:pic>
                    </a:graphicData>
                  </a:graphic>
                </wp:inline>
              </w:drawing>
            </w:r>
          </w:p>
          <w:p w14:paraId="0941CED5" w14:textId="3B06ACE9" w:rsidR="00442B79" w:rsidRPr="00085BF3" w:rsidRDefault="00442B79" w:rsidP="0052057E">
            <w:pPr>
              <w:rPr>
                <w:sz w:val="20"/>
                <w:szCs w:val="20"/>
              </w:rPr>
            </w:pPr>
            <w:r w:rsidRPr="00085BF3">
              <w:rPr>
                <w:sz w:val="20"/>
                <w:szCs w:val="20"/>
              </w:rPr>
              <w:t xml:space="preserve">2. </w:t>
            </w:r>
            <w:r w:rsidR="0015583C" w:rsidRPr="00085BF3">
              <w:rPr>
                <w:sz w:val="20"/>
                <w:szCs w:val="20"/>
              </w:rPr>
              <w:t xml:space="preserve">Execute </w:t>
            </w:r>
            <w:r w:rsidR="0019666F" w:rsidRPr="00085BF3">
              <w:rPr>
                <w:sz w:val="20"/>
                <w:szCs w:val="20"/>
              </w:rPr>
              <w:t xml:space="preserve">the </w:t>
            </w:r>
            <w:proofErr w:type="spellStart"/>
            <w:r w:rsidR="0015583C" w:rsidRPr="00085BF3">
              <w:rPr>
                <w:b/>
                <w:bCs/>
                <w:sz w:val="20"/>
                <w:szCs w:val="20"/>
              </w:rPr>
              <w:t>pyang</w:t>
            </w:r>
            <w:proofErr w:type="spellEnd"/>
            <w:r w:rsidR="0015583C" w:rsidRPr="00085BF3">
              <w:rPr>
                <w:b/>
                <w:bCs/>
                <w:sz w:val="20"/>
                <w:szCs w:val="20"/>
              </w:rPr>
              <w:t xml:space="preserve"> -h | more</w:t>
            </w:r>
            <w:r w:rsidR="0015583C" w:rsidRPr="00085BF3">
              <w:rPr>
                <w:sz w:val="20"/>
                <w:szCs w:val="20"/>
              </w:rPr>
              <w:t xml:space="preserve"> command to explore the options for transforming the YANG model. Look for the </w:t>
            </w:r>
            <w:r w:rsidR="0015583C" w:rsidRPr="00085BF3">
              <w:rPr>
                <w:b/>
                <w:bCs/>
                <w:sz w:val="20"/>
                <w:szCs w:val="20"/>
              </w:rPr>
              <w:t xml:space="preserve">-f </w:t>
            </w:r>
            <w:r w:rsidR="0015583C" w:rsidRPr="00085BF3">
              <w:rPr>
                <w:sz w:val="20"/>
                <w:szCs w:val="20"/>
              </w:rPr>
              <w:t>option as shown below. You will use the tree formatting option.</w:t>
            </w:r>
          </w:p>
          <w:p w14:paraId="445EA2D5" w14:textId="79F6AE8F" w:rsidR="00023A8E" w:rsidRPr="00085BF3" w:rsidRDefault="00023A8E" w:rsidP="00023A8E">
            <w:pPr>
              <w:jc w:val="center"/>
              <w:rPr>
                <w:sz w:val="20"/>
                <w:szCs w:val="20"/>
              </w:rPr>
            </w:pPr>
            <w:r w:rsidRPr="00085BF3">
              <w:rPr>
                <w:noProof/>
                <w:sz w:val="20"/>
                <w:szCs w:val="20"/>
                <w:lang w:eastAsia="en-US"/>
              </w:rPr>
              <w:drawing>
                <wp:inline distT="0" distB="0" distL="0" distR="0" wp14:anchorId="07939BFD" wp14:editId="6D041525">
                  <wp:extent cx="4791489" cy="3275537"/>
                  <wp:effectExtent l="19050" t="19050" r="28575" b="203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4799756" cy="3281188"/>
                          </a:xfrm>
                          <a:prstGeom prst="rect">
                            <a:avLst/>
                          </a:prstGeom>
                          <a:ln>
                            <a:solidFill>
                              <a:schemeClr val="tx1"/>
                            </a:solidFill>
                          </a:ln>
                        </pic:spPr>
                      </pic:pic>
                    </a:graphicData>
                  </a:graphic>
                </wp:inline>
              </w:drawing>
            </w:r>
          </w:p>
          <w:p w14:paraId="61B5AFD8" w14:textId="77777777" w:rsidR="0015583C" w:rsidRPr="00085BF3" w:rsidRDefault="0015583C" w:rsidP="0052057E">
            <w:pPr>
              <w:rPr>
                <w:sz w:val="20"/>
                <w:szCs w:val="20"/>
              </w:rPr>
            </w:pPr>
            <w:r w:rsidRPr="00085BF3">
              <w:rPr>
                <w:sz w:val="20"/>
                <w:szCs w:val="20"/>
              </w:rPr>
              <w:t xml:space="preserve">3. </w:t>
            </w:r>
            <w:r w:rsidR="00BC76F7" w:rsidRPr="00085BF3">
              <w:rPr>
                <w:sz w:val="20"/>
                <w:szCs w:val="20"/>
              </w:rPr>
              <w:t xml:space="preserve">Execute the following command: </w:t>
            </w:r>
            <w:proofErr w:type="spellStart"/>
            <w:r w:rsidR="00C925ED" w:rsidRPr="00085BF3">
              <w:rPr>
                <w:b/>
                <w:bCs/>
                <w:sz w:val="20"/>
                <w:szCs w:val="20"/>
              </w:rPr>
              <w:t>pyang</w:t>
            </w:r>
            <w:proofErr w:type="spellEnd"/>
            <w:r w:rsidR="00C925ED" w:rsidRPr="00085BF3">
              <w:rPr>
                <w:b/>
                <w:bCs/>
                <w:sz w:val="20"/>
                <w:szCs w:val="20"/>
              </w:rPr>
              <w:t xml:space="preserve"> -f tree </w:t>
            </w:r>
            <w:proofErr w:type="spellStart"/>
            <w:r w:rsidR="00C925ED" w:rsidRPr="00085BF3">
              <w:rPr>
                <w:b/>
                <w:bCs/>
                <w:sz w:val="20"/>
                <w:szCs w:val="20"/>
              </w:rPr>
              <w:t>ietf-interfaces.yang</w:t>
            </w:r>
            <w:proofErr w:type="spellEnd"/>
            <w:r w:rsidR="00C925ED" w:rsidRPr="00085BF3">
              <w:rPr>
                <w:sz w:val="20"/>
                <w:szCs w:val="20"/>
              </w:rPr>
              <w:t xml:space="preserve"> to </w:t>
            </w:r>
            <w:r w:rsidR="00621E58" w:rsidRPr="00085BF3">
              <w:rPr>
                <w:sz w:val="20"/>
                <w:szCs w:val="20"/>
              </w:rPr>
              <w:t xml:space="preserve">transform the </w:t>
            </w:r>
            <w:proofErr w:type="spellStart"/>
            <w:r w:rsidR="00621E58" w:rsidRPr="00085BF3">
              <w:rPr>
                <w:b/>
                <w:bCs/>
                <w:sz w:val="20"/>
                <w:szCs w:val="20"/>
              </w:rPr>
              <w:t>ietf-interfaces.yang</w:t>
            </w:r>
            <w:proofErr w:type="spellEnd"/>
            <w:r w:rsidR="00621E58" w:rsidRPr="00085BF3">
              <w:rPr>
                <w:sz w:val="20"/>
                <w:szCs w:val="20"/>
              </w:rPr>
              <w:t xml:space="preserve"> model into a tree format. </w:t>
            </w:r>
            <w:r w:rsidR="004F7BA6" w:rsidRPr="00085BF3">
              <w:rPr>
                <w:sz w:val="20"/>
                <w:szCs w:val="20"/>
              </w:rPr>
              <w:t xml:space="preserve">Notice that the </w:t>
            </w:r>
            <w:r w:rsidR="004F7BA6" w:rsidRPr="00085BF3">
              <w:rPr>
                <w:b/>
                <w:bCs/>
                <w:sz w:val="20"/>
                <w:szCs w:val="20"/>
              </w:rPr>
              <w:t>leaf enabled</w:t>
            </w:r>
            <w:r w:rsidR="004F7BA6" w:rsidRPr="00085BF3">
              <w:rPr>
                <w:sz w:val="20"/>
                <w:szCs w:val="20"/>
              </w:rPr>
              <w:t xml:space="preserve"> is much easier to find and read in this format.</w:t>
            </w:r>
          </w:p>
          <w:p w14:paraId="2860EF75" w14:textId="07DAED1B" w:rsidR="00023A8E" w:rsidRPr="00085BF3" w:rsidRDefault="00023A8E" w:rsidP="00023A8E">
            <w:pPr>
              <w:jc w:val="center"/>
              <w:rPr>
                <w:sz w:val="20"/>
                <w:szCs w:val="20"/>
              </w:rPr>
            </w:pPr>
            <w:r w:rsidRPr="00085BF3">
              <w:rPr>
                <w:noProof/>
                <w:sz w:val="20"/>
                <w:szCs w:val="20"/>
                <w:lang w:eastAsia="en-US"/>
              </w:rPr>
              <w:lastRenderedPageBreak/>
              <w:drawing>
                <wp:inline distT="0" distB="0" distL="0" distR="0" wp14:anchorId="74C6E64B" wp14:editId="21BBABFC">
                  <wp:extent cx="3567683" cy="4154473"/>
                  <wp:effectExtent l="19050" t="19050" r="13970" b="177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570888" cy="4158205"/>
                          </a:xfrm>
                          <a:prstGeom prst="rect">
                            <a:avLst/>
                          </a:prstGeom>
                          <a:ln>
                            <a:solidFill>
                              <a:schemeClr val="tx1"/>
                            </a:solidFill>
                          </a:ln>
                        </pic:spPr>
                      </pic:pic>
                    </a:graphicData>
                  </a:graphic>
                </wp:inline>
              </w:drawing>
            </w:r>
          </w:p>
        </w:tc>
      </w:tr>
    </w:tbl>
    <w:p w14:paraId="35B6C0A4" w14:textId="77777777" w:rsidR="00792E56" w:rsidRPr="00085BF3" w:rsidRDefault="00792E56" w:rsidP="0052057E">
      <w:pPr>
        <w:rPr>
          <w:sz w:val="20"/>
          <w:szCs w:val="20"/>
        </w:rPr>
      </w:pPr>
      <w:bookmarkStart w:id="0" w:name="_GoBack"/>
      <w:bookmarkEnd w:id="0"/>
    </w:p>
    <w:sectPr w:rsidR="00792E56" w:rsidRPr="00085BF3" w:rsidSect="000F363C">
      <w:headerReference w:type="default" r:id="rId21"/>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63453F" w14:textId="77777777" w:rsidR="00144679" w:rsidRDefault="00144679" w:rsidP="002E5F73">
      <w:pPr>
        <w:spacing w:after="0" w:line="240" w:lineRule="auto"/>
      </w:pPr>
      <w:r>
        <w:separator/>
      </w:r>
    </w:p>
  </w:endnote>
  <w:endnote w:type="continuationSeparator" w:id="0">
    <w:p w14:paraId="71A21F7B" w14:textId="77777777" w:rsidR="00144679" w:rsidRDefault="00144679"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98497" w14:textId="77777777" w:rsidR="00144679" w:rsidRDefault="00144679" w:rsidP="002E5F73">
      <w:pPr>
        <w:spacing w:after="0" w:line="240" w:lineRule="auto"/>
      </w:pPr>
      <w:r>
        <w:separator/>
      </w:r>
    </w:p>
  </w:footnote>
  <w:footnote w:type="continuationSeparator" w:id="0">
    <w:p w14:paraId="233028A4" w14:textId="77777777" w:rsidR="00144679" w:rsidRDefault="00144679"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pBQA0jTpH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28D"/>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3A8E"/>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BF3"/>
    <w:rsid w:val="00085F49"/>
    <w:rsid w:val="000862C5"/>
    <w:rsid w:val="000865D2"/>
    <w:rsid w:val="0008787A"/>
    <w:rsid w:val="00093A86"/>
    <w:rsid w:val="00094330"/>
    <w:rsid w:val="00094568"/>
    <w:rsid w:val="00096513"/>
    <w:rsid w:val="00097102"/>
    <w:rsid w:val="00097613"/>
    <w:rsid w:val="000A058B"/>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8D3"/>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4679"/>
    <w:rsid w:val="00146A6F"/>
    <w:rsid w:val="00150A23"/>
    <w:rsid w:val="00151648"/>
    <w:rsid w:val="0015182C"/>
    <w:rsid w:val="00151A32"/>
    <w:rsid w:val="00151C92"/>
    <w:rsid w:val="001524D8"/>
    <w:rsid w:val="0015342C"/>
    <w:rsid w:val="0015425F"/>
    <w:rsid w:val="00154350"/>
    <w:rsid w:val="0015526A"/>
    <w:rsid w:val="0015529D"/>
    <w:rsid w:val="0015583C"/>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CFA"/>
    <w:rsid w:val="00187E1B"/>
    <w:rsid w:val="00190231"/>
    <w:rsid w:val="001909E7"/>
    <w:rsid w:val="00190B96"/>
    <w:rsid w:val="0019255D"/>
    <w:rsid w:val="00192F6F"/>
    <w:rsid w:val="00193AB1"/>
    <w:rsid w:val="00193B34"/>
    <w:rsid w:val="001956FD"/>
    <w:rsid w:val="001959A1"/>
    <w:rsid w:val="0019666F"/>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0134"/>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0807"/>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0EA3"/>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D7B"/>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2F7E9B"/>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3B5"/>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3022"/>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79"/>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77B7A"/>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2FDE"/>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2591"/>
    <w:rsid w:val="004F3F86"/>
    <w:rsid w:val="004F41E3"/>
    <w:rsid w:val="004F4281"/>
    <w:rsid w:val="004F4D01"/>
    <w:rsid w:val="004F511C"/>
    <w:rsid w:val="004F587C"/>
    <w:rsid w:val="004F5A0A"/>
    <w:rsid w:val="004F6028"/>
    <w:rsid w:val="004F79D9"/>
    <w:rsid w:val="004F7BA6"/>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57E"/>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871"/>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2E6"/>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17C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3D02"/>
    <w:rsid w:val="006141DE"/>
    <w:rsid w:val="00614419"/>
    <w:rsid w:val="00614C59"/>
    <w:rsid w:val="00614F84"/>
    <w:rsid w:val="006152F0"/>
    <w:rsid w:val="00617478"/>
    <w:rsid w:val="00621235"/>
    <w:rsid w:val="00621E58"/>
    <w:rsid w:val="00622207"/>
    <w:rsid w:val="00623804"/>
    <w:rsid w:val="00623D18"/>
    <w:rsid w:val="00626438"/>
    <w:rsid w:val="0062667D"/>
    <w:rsid w:val="0062732E"/>
    <w:rsid w:val="006273D5"/>
    <w:rsid w:val="0063018C"/>
    <w:rsid w:val="00631067"/>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33D"/>
    <w:rsid w:val="0067486B"/>
    <w:rsid w:val="00674D43"/>
    <w:rsid w:val="0067576A"/>
    <w:rsid w:val="00676F9E"/>
    <w:rsid w:val="0067719A"/>
    <w:rsid w:val="00677D5C"/>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6F0"/>
    <w:rsid w:val="006B09A1"/>
    <w:rsid w:val="006B1BFB"/>
    <w:rsid w:val="006B1C62"/>
    <w:rsid w:val="006B1E0E"/>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45C3"/>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6572"/>
    <w:rsid w:val="00747195"/>
    <w:rsid w:val="007479A3"/>
    <w:rsid w:val="00747EA3"/>
    <w:rsid w:val="00747F34"/>
    <w:rsid w:val="007503F4"/>
    <w:rsid w:val="00750CC1"/>
    <w:rsid w:val="0075178B"/>
    <w:rsid w:val="007521AB"/>
    <w:rsid w:val="00753934"/>
    <w:rsid w:val="007539AD"/>
    <w:rsid w:val="00754835"/>
    <w:rsid w:val="00754937"/>
    <w:rsid w:val="00754A04"/>
    <w:rsid w:val="007550FA"/>
    <w:rsid w:val="007565FE"/>
    <w:rsid w:val="00756BB4"/>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2E56"/>
    <w:rsid w:val="00794472"/>
    <w:rsid w:val="0079504E"/>
    <w:rsid w:val="00795F39"/>
    <w:rsid w:val="007965B9"/>
    <w:rsid w:val="0079670C"/>
    <w:rsid w:val="0079672A"/>
    <w:rsid w:val="00796E89"/>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5FB1"/>
    <w:rsid w:val="008B6088"/>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718"/>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15E"/>
    <w:rsid w:val="0091488A"/>
    <w:rsid w:val="00915457"/>
    <w:rsid w:val="0091777D"/>
    <w:rsid w:val="009178D2"/>
    <w:rsid w:val="00917E31"/>
    <w:rsid w:val="0092025B"/>
    <w:rsid w:val="00920588"/>
    <w:rsid w:val="00922559"/>
    <w:rsid w:val="00922B7D"/>
    <w:rsid w:val="0092367C"/>
    <w:rsid w:val="00923C51"/>
    <w:rsid w:val="00923DE2"/>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374A"/>
    <w:rsid w:val="00973A5D"/>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5DF"/>
    <w:rsid w:val="00A01F4D"/>
    <w:rsid w:val="00A01FD5"/>
    <w:rsid w:val="00A02D7D"/>
    <w:rsid w:val="00A04075"/>
    <w:rsid w:val="00A047EB"/>
    <w:rsid w:val="00A06299"/>
    <w:rsid w:val="00A06FB5"/>
    <w:rsid w:val="00A0794F"/>
    <w:rsid w:val="00A07B7D"/>
    <w:rsid w:val="00A07C43"/>
    <w:rsid w:val="00A10D65"/>
    <w:rsid w:val="00A11259"/>
    <w:rsid w:val="00A12773"/>
    <w:rsid w:val="00A12E18"/>
    <w:rsid w:val="00A12E37"/>
    <w:rsid w:val="00A1364C"/>
    <w:rsid w:val="00A13D8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2DD1"/>
    <w:rsid w:val="00A83359"/>
    <w:rsid w:val="00A8424B"/>
    <w:rsid w:val="00A84D0C"/>
    <w:rsid w:val="00A84DDC"/>
    <w:rsid w:val="00A84FA7"/>
    <w:rsid w:val="00A86A15"/>
    <w:rsid w:val="00A86C92"/>
    <w:rsid w:val="00A92C2C"/>
    <w:rsid w:val="00A93B48"/>
    <w:rsid w:val="00A9431A"/>
    <w:rsid w:val="00A95594"/>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37E20"/>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0F0"/>
    <w:rsid w:val="00B9761C"/>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C76F7"/>
    <w:rsid w:val="00BD0527"/>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5DC6"/>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9F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28E"/>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0CE6"/>
    <w:rsid w:val="00C9109A"/>
    <w:rsid w:val="00C91968"/>
    <w:rsid w:val="00C92473"/>
    <w:rsid w:val="00C925ED"/>
    <w:rsid w:val="00C940B2"/>
    <w:rsid w:val="00C94815"/>
    <w:rsid w:val="00C95789"/>
    <w:rsid w:val="00C95CB6"/>
    <w:rsid w:val="00C96343"/>
    <w:rsid w:val="00C96535"/>
    <w:rsid w:val="00C96E98"/>
    <w:rsid w:val="00C9776A"/>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509"/>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3D65"/>
    <w:rsid w:val="00D24108"/>
    <w:rsid w:val="00D24A30"/>
    <w:rsid w:val="00D2527D"/>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148"/>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163B"/>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73E"/>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5AE1"/>
    <w:rsid w:val="00E9602F"/>
    <w:rsid w:val="00E9642E"/>
    <w:rsid w:val="00E968B7"/>
    <w:rsid w:val="00E978FF"/>
    <w:rsid w:val="00EA20F5"/>
    <w:rsid w:val="00EA21B8"/>
    <w:rsid w:val="00EA2C1E"/>
    <w:rsid w:val="00EA332A"/>
    <w:rsid w:val="00EA3476"/>
    <w:rsid w:val="00EA35F9"/>
    <w:rsid w:val="00EA37B3"/>
    <w:rsid w:val="00EA3C6A"/>
    <w:rsid w:val="00EA791B"/>
    <w:rsid w:val="00EB0875"/>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1F5D"/>
    <w:rsid w:val="00EE2A68"/>
    <w:rsid w:val="00EE4D12"/>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0BCE"/>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15E"/>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1168"/>
    <w:rsid w:val="00FC293F"/>
    <w:rsid w:val="00FC2C42"/>
    <w:rsid w:val="00FC310F"/>
    <w:rsid w:val="00FC460E"/>
    <w:rsid w:val="00FC47A9"/>
    <w:rsid w:val="00FC4B70"/>
    <w:rsid w:val="00FC517A"/>
    <w:rsid w:val="00FC5AED"/>
    <w:rsid w:val="00FC5CDF"/>
    <w:rsid w:val="00FC6660"/>
    <w:rsid w:val="00FC6758"/>
    <w:rsid w:val="00FC6B93"/>
    <w:rsid w:val="00FC6D60"/>
    <w:rsid w:val="00FC6E43"/>
    <w:rsid w:val="00FC7079"/>
    <w:rsid w:val="00FC78EC"/>
    <w:rsid w:val="00FD04BA"/>
    <w:rsid w:val="00FD1CE5"/>
    <w:rsid w:val="00FD1F5B"/>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901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49C075-638C-4739-9D1F-CA8F7CB3B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2</TotalTime>
  <Pages>8</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60</cp:revision>
  <dcterms:created xsi:type="dcterms:W3CDTF">2022-03-17T13:07:00Z</dcterms:created>
  <dcterms:modified xsi:type="dcterms:W3CDTF">2025-08-02T10:09:00Z</dcterms:modified>
</cp:coreProperties>
</file>